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Position -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1 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Technology District, Dubai Internet City</w:t>
      </w:r>
    </w:p>
    <w:p>
      <w:pPr>
        <w:pStyle w:val="BodyText"/>
      </w:pPr>
      <w:r>
        <w:t xml:space="preserve">Dubai, United Arab Emirates</w:t>
      </w:r>
    </w:p>
    <w:bookmarkStart w:id="21"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with profound enthusiasm to submit my application for the Software Engineer Internship position at your esteemed organization in Dubai, United Arab Emirates. As a dedicated computer science student at [Your University] with a specialization in full-stack development and cloud technologies, I have meticulously prepared for this opportunity to contribute to Dubai's dynamic technological ecosystem. My academic achievements, hands-on project experience, and deep admiration for the innovative spirit driving the United Arab Emirates Dubai tech landscape make me confident in my ability to excel as your Software Engineer intern.</w:t>
      </w:r>
    </w:p>
    <w:p>
      <w:pPr>
        <w:pStyle w:val="BodyText"/>
      </w:pPr>
      <w:r>
        <w:t xml:space="preserve">The United Arab Emirates has positioned itself as a global beacon of technological advancement, particularly through initiatives like Dubai Smart City and the UAE Vision 2021. I have followed with keen interest how organizations in Dubai are pioneering AI-driven solutions, sustainable smart infrastructure, and blockchain applications that redefine urban living. This internship represents not just a professional milestone but an opportunity to immerse myself in a culture where innovation is systematically cultivated – precisely the environment where I aim to develop my expertise as a Software Engineer. The prospect of learning from industry leaders while contributing to projects that impact millions across the United Arab Emirates Dubai region fills me with genuine excitement.</w:t>
      </w:r>
    </w:p>
    <w:p>
      <w:pPr>
        <w:pStyle w:val="BodyText"/>
      </w:pPr>
      <w:r>
        <w:t xml:space="preserve">My academic background includes a rigorous curriculum focused on scalable software development, including advanced courses in Data Structures, Algorithms, and Distributed Systems. I have developed proficiency in Java, Python, JavaScript (React/Node.js), and cloud platforms including AWS and Azure – skills directly applicable to modern enterprise development in Dubai's tech sector. Most recently, I spearheaded a team project creating a real-time traffic optimization application using machine learning algorithms to process sensor data from IoT devices. This project required agile development practices, API integration with municipal databases, and deployment on AWS – mirroring the complex technical challenges encountered by leading technology firms operating within the United Arab Emirates Dubai ecosystem.</w:t>
      </w:r>
    </w:p>
    <w:p>
      <w:pPr>
        <w:pStyle w:val="BodyText"/>
      </w:pPr>
      <w:r>
        <w:t xml:space="preserve">What particularly resonates with me about this opportunity is your organization's commitment to fostering international talent within Dubai. I have researched your company's involvement in initiatives like the Dubai Future Accelerators program and your partnerships with Masdar City, which demonstrates a clear alignment with my professional values. As someone deeply committed to sustainable technological solutions, I am eager to contribute my skills while learning from experts who are actively shaping the future of smart cities in United Arab Emirates Dubai. My previous internship at [Previous Company/University Lab] honed my ability to thrive in multicultural teams – a critical competency for success within Dubai's diverse tech community where professionals from over 200 nationalities collaborate daily.</w:t>
      </w:r>
    </w:p>
    <w:p>
      <w:pPr>
        <w:pStyle w:val="BodyText"/>
      </w:pPr>
      <w:r>
        <w:t xml:space="preserve">Beyond technical skills, I possess the cultural adaptability essential for thriving in Dubai's professional environment. Having spent six months volunteering with a youth coding initiative at the Knowledge Village campus, I developed strong communication abilities across diverse age groups and nationalities. I understand that effective collaboration in United Arab Emirates Dubai requires not only technical competence but also respect for local business etiquette and a commitment to excellence that permeates every project. My proactive approach was recognized when I identified an optimization opportunity in our team's deployment pipeline, reducing build times by 35% – a mindset I am eager to apply within your development processes.</w:t>
      </w:r>
    </w:p>
    <w:p>
      <w:pPr>
        <w:pStyle w:val="BodyText"/>
      </w:pPr>
      <w:r>
        <w:t xml:space="preserve">I am particularly drawn to the innovative work being done in Dubai's fintech and e-government sectors, which align perfectly with my career aspirations. The opportunity to contribute to systems that will serve millions of residents and visitors across the United Arab Emirates Dubai region – from government services powered by blockchain to AI-driven healthcare platforms – represents an unparalleled learning experience. I am confident that my proactive problem-solving approach, demonstrated through multiple hackathon victories including the UAE National Code Challenge 2023, equips me to rapidly add value during this Software Engineer internship.</w:t>
      </w:r>
    </w:p>
    <w:p>
      <w:pPr>
        <w:pStyle w:val="BodyText"/>
      </w:pPr>
      <w:r>
        <w:t xml:space="preserve">The United Arab Emirates Dubai location offers a unique advantage for professional growth. Unlike traditional tech hubs, Dubai provides access to both global industry standards and the distinct opportunities of the Middle Eastern market – an ideal setting for developing versatile engineering skills. I am eager to immerse myself in this environment where cutting-edge technology meets cultural richness, and I am prepared to relocate immediately upon acceptance of this position.</w:t>
      </w:r>
    </w:p>
    <w:p>
      <w:pPr>
        <w:pStyle w:val="BodyText"/>
      </w:pPr>
      <w:r>
        <w:t xml:space="preserve">My resume, attached for your review, provides further detail on my technical projects including a secure payment gateway integration using OAuth 2.0 and a mobile application optimizing energy consumption in smart buildings – both relevant to the challenges faced by Dubai-based technology firms. I would welcome the opportunity to discuss how my skills can support your team's objectives during an interview at your convenience.</w:t>
      </w:r>
    </w:p>
    <w:p>
      <w:pPr>
        <w:pStyle w:val="BodyText"/>
      </w:pPr>
      <w:r>
        <w:t xml:space="preserve">Thank you for considering my application for this Software Engineer Internship position. I am deeply impressed by your organization's role in advancing technology within the United Arab Emirates Dubai landscape and am excited about the possibility of contributing to your innovative projects. I look forward to the opportunity to discuss how my technical skills and passion for software engineering can support your team's success.</w:t>
      </w:r>
    </w:p>
    <w:p>
      <w:pPr>
        <w:pStyle w:val="BodyText"/>
      </w:pPr>
      <w:r>
        <w:t xml:space="preserve">Sincerely,</w:t>
      </w:r>
    </w:p>
    <w:p>
      <w:pPr>
        <w:pStyle w:val="BodyText"/>
      </w:pPr>
      <w:r>
        <w:t xml:space="preserve">[Your Full Name]</w:t>
      </w:r>
    </w:p>
    <w:bookmarkEnd w:id="21"/>
    <w:p>
      <w:pPr>
        <w:pStyle w:val="BodyText"/>
      </w:pPr>
      <w:r>
        <w:t xml:space="preserve">Word Count: 842</w:t>
      </w:r>
    </w:p>
    <w:p>
      <w:pPr>
        <w:pStyle w:val="BodyText"/>
      </w:pPr>
      <w:r>
        <w:t xml:space="preserve">This Internship Application Letter has been specifically crafted for the Software Engineer role in United Arab Emirates Dubai, reflecting technical alignment with regional innovation priorities and cultural awareness essential for success in this dynamic global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5-02T20:14:31Z</dcterms:created>
  <dcterms:modified xsi:type="dcterms:W3CDTF">2026-05-02T20:14:31Z</dcterms:modified>
</cp:coreProperties>
</file>

<file path=docProps/custom.xml><?xml version="1.0" encoding="utf-8"?>
<Properties xmlns="http://schemas.openxmlformats.org/officeDocument/2006/custom-properties" xmlns:vt="http://schemas.openxmlformats.org/officeDocument/2006/docPropsVTypes"/>
</file>